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ระบบปฏิบัติการและเทคโนโลยีแพลตฟอร์ม</w:t>
      </w:r>
      <w:r>
        <w:t xml:space="preserve"> </w:t>
      </w:r>
      <w:r>
        <w:t xml:space="preserve">(ปี1)</w:t>
      </w:r>
    </w:p>
    <w:p>
      <w:pPr>
        <w:pStyle w:val="Date"/>
      </w:pPr>
      <w:r>
        <w:t xml:space="preserve">วันศุกร์ที่</w:t>
      </w:r>
      <w:r>
        <w:t xml:space="preserve"> </w:t>
      </w:r>
      <w:r>
        <w:t xml:space="preserve">13</w:t>
      </w:r>
      <w:r>
        <w:t xml:space="preserve"> </w:t>
      </w:r>
      <w:r>
        <w:t xml:space="preserve">สิงห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ด้ยินแล้วค่ะ อาจารย์พ่อ</w:t>
      </w:r>
    </w:p>
    <w:p>
      <w:pPr>
        <w:pStyle w:val="BodyText"/>
      </w:pPr>
      <w:r>
        <w:t xml:space="preserve">(อาจารย์) ก็สวัสดีเด็ก ๆ ทุกคนนะครับ ก็ให้พวกเราอดทนนะครับ ช่วงนี้ก็COVID มันยังไม่ซาเลยนะครับ ได้ยินข่าวแว่ว ๆ มาว่ามหาวิทยาลัยจะหยุดต่อไปถึงสิ้นเดือนนะครับ ก็รอฟังประกาศอีกครั้งหนึ่ง ให้เรียนออนไลน์ต่อถึงสิ้นเดือนนะ ก็รอฟังประกาศเราก็เรียนอย่างนี้ล่ะครับ ผมเองถามว่าอาจารย์พ่อเบื่อไหม นั่งสอนอยู่บ้าน เบื่อนะครับ มันไม่เห็นหน้าพวกเรา แล้วยิ่งวิชาพวกเรายิ่งต้องปฏิบัติด้วยนะครับ ต้องปฏิบัติด้วยต้องทำ ก็ให้อดทนเอานะครับ แป๊บเดียวเดี๋ยวก็ผ่านนะครับ ซึ่งโดยเฉพาะวิชาที่ผมสอน เป็นวิชาที่ค่อนข้างจะทำความเข้าใจยากนะครับ เพราะเป็นวิชาทฤษฎี อย่างเมื่อเช้าที่เราเรียนกับอาจารย์แม่ ก็ค่อนข้างเข้าใจยากนะครับ แต่ถ้าเรามาเจอกันนะครับ ที่ห้องเรียนมันก็ได้พบปะพูดคุยขีดเขียนกันมันจะเข้าใจกว่า ไม่เป็นไรก็อดทนเอา เดี๋ยวเราก็ผ่านไปนะครับ ในรายวิชาผมนะครับ ก็จะไม่ทำให้พวกเราซีเรียสนะ ก็หลายวิชาก็ทำให้เราเครียดแล้ว ก็เห็นภาษาไทยใช่ไหมครับ ภาษาไทย คณิตศาสตร์ ว่าบวกลบอย่างไรนะครับ ก็เดี๋ยวเจอกันนะครับ เจอกันในห้องเรียนจะสนุกกว่านี้เยอะนะครับ ห้องแล็บเราต้องให้พี่ ๆ อาทิตย์ละครั้ง 2 ครั้ง ก็ไปเปิดเครื่องไว้ เพราะเครื่องมันไม่ได้ใช้งานนะครับ เดี๋ยวมันจะเสื่อมสภาพก่อนนะครับ ครับ วันนี้ก็มาดูนะครับ มาดูในหัวข้อเรื่องนะครับ การจัดการ Process นะครับProcess หรือ Process นะครับ บรรยายอยู่คนเดียวนี่เหมือนอะไรก็ไม่รู้นะ ไม่เห็นหน้าพวกเรานะครับ ปกติเวลาสอนไปต้องเดินไปดูตรงนั้นตรงนี้นะครับ การจัดการ Process นะครับ หรือ Process Process นะครับ ก็ก็หมายถึงโปรแกรมที่กำลัง ก็คือมันถ้าหลาย ๆ คนก็อาจจะเคยได้ยินโปรแกรมกำลังครอบครอง CPU โปรแกรมกำลังมีคนให้ความหมายเยอะนะครับ ที่กำลัง Execute Excuse พวกเราคงจะเคยได้ยินนะ Esquetเขียนโปรแกรมนะครับ พอเราเขียนโปรแกรมเสร็จ เอาไปทำงานจริงนะครับ เราก็ต้องไป Excuse นี่ล่ะครับ ถ้าหลายคนมองภาพไม่ออกนะครับ ในคอมพิวเตอร์เราก็จะมีนามสกุลอยู่ไม่กี่ไฟล์นะครับ ที่เอาไปทำงานได้ นั่นก็คือไฟล์ที่มีนามสกุล.com นะครับ C-o-m นะครับ ย่อมาจาก Command นะครับ แล้วก็จะมีนามสกุล .exe นะครับ ก็คือ Execute นี่ล่ะครับ คือ โปรแกรมที่ทำงานได้เลย ซึ่งในลักษณะของการที่โปรแกรมกำลัง Exute อยู่นั้น ในระบบคอมพิวเตอร์ของเรานี่ล่ะครับ เช่น ใช้ CPU ใช้อุปกรณ์รอบข้าง ใช้ Printer อะไรหลาย ๆ อย่างนะครับ ในการที่เราเรียกว่าโปรแกรมกำลังเอ็กคิวนะครับ Multiprogramming คืออะไรนะครับ Multiprogramming ก็คือโปรแกรมสามารถทำงานได้มากกว่า 2 โปรแกรมในเวลาเดียวกัน ซึ่งทั้งหมดนี้ ตัวของระบบปฏิบัติการจะเป็นผู้… นะครับ เป็นผู้ทำหน้าที่นะครับ หน้าที่ในการจัดการทั้งหมดเลยนะครับ จึงเป็นหน้าที่อันสำคัญอันหนึ่ง จะจัดการกับ Process อย่างไรนะครับ คราวนี้เรามาดูองค์ประกอบของ Process นะครับ บริเวณบ้านพักอาจารย์พ่อก็จะมีเสียงก่อสร้าง ตึงตัง ๆ อยู่ เราก็ฟังไปด้วยนะครับ คราวนี้เรามาดูองค์ประกอบของ Process นะครับ Process ที่สมบูรณ์นั้นนะครับ จะมีองค์ประกอบดังนี้นะครับ 1. Process ทุก Process จะต้องมีชื่อนะครับ และก็หมายเลข Process นะครับ ซึ่งหมายเลขประจำตัวของ Process นั้นเหมือนกันได้ไหม เหมือนกันไม่ได้นะครับ ถ้าเหมือนกันแสดงว่าเป็น Process ตัวเดียวกันนะครับ เหมือนกับหมายเลขบัตรประจำตัวของเรานะครับ 13 หลัก ถ้าเหมือนกันเมื่อไหร่แสดงว่าเราเป็นคนคนเดียวกัน เพราะฉะนั้นเป็นคน ๆ เดียวกัน Process เป็นของใครของมันนะครับ องค์ประกอบตัวที่ 2 ก็คือ Code Program ซึ่งโค้ดโปรแกรมก็จะเป็นภาษาเครื่องนะครับ ที่สามารถ เอ็กคิวได้ทันทีนะครับ เหมือนที่เรา ถ้าเราได้เรียนในชั้นเรียนนะ เรายังเข้าชั้นเรียนไม่ได้นี่ ถ้าเราเรียนกับอาจารย์แม่เราก็จะมีการเขียนโปรแกรมนะครับ พอเราก็เขียนเสร็จปุ๊บ พอเราเขียน Code ก็ต้องแปลงมาเป็น Code นะครับ เพื่อที่จะทำงานได้ทันทีนะครับ องค์ประกอบอันที่ 3 ก็คือ Process ทุกตัวจะมีข้อมูลนะครับ ซึ่งข้อมูลนั้นก็จะเป็นข้อมูลของใครของมันนะครับ และ หรือนะครับ หรือจะใช้ร่วมกับตัวอื่น ๆ ฐานข้อมูลก็จะเป็นการใช้ข้อมูลร่วมกันนะครับ องค์ประกอบอันที่ 4 ของ Process ก็คือ Process นะครับ หรือ PCB Process Coltro block PCB นี้นะครับ ก็จะเป็นตอนนี้อาจารย์พ่อบรรยายอย่างเดียวไม่ได้เปิด PowerPoint ร่วมด้วยใช่ไหมคะ</w:t>
      </w:r>
    </w:p>
    <w:p>
      <w:pPr>
        <w:pStyle w:val="BodyText"/>
      </w:pPr>
      <w:r>
        <w:t xml:space="preserve">(อาจารย์) ไม่เห็นหรอ</w:t>
      </w:r>
    </w:p>
    <w:p>
      <w:pPr>
        <w:pStyle w:val="BodyText"/>
      </w:pPr>
      <w:r>
        <w:t xml:space="preserve">(ล่าม) ตอนนี้เหมือน อาจารย์พ่อยังไม่ได้ตรึงน่ะค่ะ</w:t>
      </w:r>
    </w:p>
    <w:p>
      <w:pPr>
        <w:pStyle w:val="BodyText"/>
      </w:pPr>
      <w:r>
        <w:t xml:space="preserve">(อาจารย์) แป๊บนะ</w:t>
      </w:r>
    </w:p>
    <w:p>
      <w:pPr>
        <w:pStyle w:val="BodyText"/>
      </w:pPr>
      <w:r>
        <w:t xml:space="preserve">(ล่าม) ได้ค่ะ</w:t>
      </w:r>
    </w:p>
    <w:p>
      <w:pPr>
        <w:pStyle w:val="BodyText"/>
      </w:pPr>
      <w:r>
        <w:t xml:space="preserve">(อาจารย์) ไหนล่ะ นี่หรือ</w:t>
      </w:r>
    </w:p>
    <w:p>
      <w:pPr>
        <w:pStyle w:val="BodyText"/>
      </w:pPr>
      <w:r>
        <w:t xml:space="preserve">(ล่าม) ขึ้นแล้วค่ะพ่อ ขอบคุณค่ะ ถึงไหนแล้วไม่รู้ ต่อนะครับ องค์ประกอบอันที่ 4 นะครับ CTC Process Control Block นะครับ ในตัวของ PCB นั้นนะครับ OS จะกำหนดเนื้อที่เพื่อทำตัวมันเองนะครับ ประกอบไปด้วย Pointer นะครับ Pointer Degister สิ่งต่าง ๆ นี้ก็จะถูกเก็บไว้ที่ CTB นะครับ หรือ Process Control Block นะครับ Pointer คืออะไรนะครับ Pointer คือ "ใช้ชี้ตำแหน่งของ Process ในหน่วยความจำนะครับ เพราะทุกครั้งที่ Process นะครับ จะเข้าไปทำงานในคอมพิวเตอร์นั้นนะครับ จะต้องมีการใช้ เลสตี้ในหน่วยความจำนะครับ สิ่งที่ 2 ที่อยู่ใน PCB นะครับ ในสไลด์ต่อ ๆ ๆ ไปนะครับ Process ทุกตัวจะมีสถานะเปลี่ยนไปเรื่อย ๆ นะครับ ส่วนที่ 3 ก็คือเก็บหมายเลขของ Process นะครับ แล้วก็เก็บตัวนับจำนวนของ Process ที่ประมวลผล นั้นคือส่วนที่อยู่ใน PCB นะครับ ซึ่ง Register เราจะพูดในส่วนต่อไปนะครับ และก็เก็บเวลาการจัดการของ CPU นะครับ นี่คือสิ่งที่อยู่ใน PCB นะครับ ข้อมูลการจัดการหน่วยความจำ สรุปแล้วใน PCB นี้จะเก็บใมนหน่วยนะครับ ซึ่งข้อมูลตรงนี้นะครับ จะไปถูกกันไว้ที่หน่วยความจำหลักของเรานะครับ องค์ประกอบต่อนะครับ ของ Process ก็คือโปรแกรม Status Word นะครับ หรือ PSW ซึ่งตัวนี้จะเป็นตัวควบคุมลำดับ การ Excuse ของ Process นะครับ ซึ่งจะเก็บข้อมูลสถานะไว้นะครับ Process ไหนมีความสำคัญมากกว่าก็เข้าก่อนเข้าหลัง อันนี้จะเป็นตัวลำดับนะครับ อันสุดท้ายก็คือ คุณสมบัติก็คือ นะครับ Process นั้นจะมีคุณสมบัติดังต่อไปนะครับลำดับความสำคัญ 2. อำนาจหน้าที่ 3. คุณสมบัติอื่น ๆ ที่ OS เป็นคนกำหนดนะครับ ทีนี้มาดูคุณสมบัติของ Process นทำไมถึงบอกว่า Process นั้นจะต้องมีลำดับความสำคัญนะครับ เพราะ Process ทุกตัวจะต้องใช้งานใน CPU ใช้งานในหน่วยความจำนะครับ Process ไหนจะเข้าไปทำงานใน CPU ได้จะต้องเรียงลำดับความสำคัญเข้าไป ก็จะมีความสำคัญไม่เท่ากันนะครับ ความสำคัญน้อยกว่าของผู้ควบคุมระบบ อย่างนี้เป็นต้นนะครับ อำนาจหน้าที่ของ Process ก็คือ Process แต่ละตัวจะมีอำนาจหน้าที่ไม่เหมือนกันนะครับ นะครับ แล้วส่วนคุณสมบัติอื่น ๆ ก็คือแล้วแต่ OS เป็นผู้กำหนด ซึ่งตัวของระบบปฏิบัติการนะครับ ก็มีหลายตัวใช่ไหม เช่น Windows นะครับ IOS ทำอะไรได้บ้าง Android อะไรพวกนี้ คุณสมบัติอื่น ๆ ตรงนี้จะเป็นคุณสมบัติของ OS นั้น ๆ นะครับ ในรายวิชา OS มันทำงานอย่างไรนะครับ มันเชื่อมหากันอย่างไรนะครับ เช่น เราส่งรูปภาพจากโทรศัพท์มือถือระบบ Android อย่างนี้ ทำไมถึงส่งไปที่ OS ได้หรือเราส่งจาก Windows 10 ส่งเข้าไปใน Android อย่างนี้ ทีนี้เรามาดูสถานะของ Process นะคะ เด็ก ๆ นะครับ เรียนไปแล้วก็ก็ฟังเพลิน ๆ ไป อย่าไปซีเรียสมากนะครับ เพราะว่าวิชานี้ถ้าถามผมว่ามันค่อนข้างเข้าใจยากไหมพอสมควรครับ ผมมาเข้าใจเนื้อหาของรายวิชานี้ตอนไหนรู้ไหม ตอนที่ผมมาเป็นอาจารย์นะครับ สอนมาอยู่ 5 ปี ถึงเข้าใจวิชานี้ อ๋อ มันเป็นอย่างนี้นี่เอง ซึ่งเนื้อหามันค่อนข้างเข้าใจยาก นามธรรมนะครับ ถ้าใครเรียนแล้วมาไปแล้วรู้สึกว่าทำไมมันยากจัง อย่าไปซีเรียสมากนะครับ เดี๋ยวเราเจอในห้องแล็บเดี๋ยวจะพาทำว่าทำไมมันถึงไม่ยากนะครับ คราวนี้เรามาดูสถานะของ Process นะครับ จากที่ผมบอกนะครับ Process จะมีการเปลี่ยนสถานะอยู่ตลอดเวลานะครับ ซึ่งเราก็สามารถแบ่งสถานะของ Process ได้ดังนี้นะครับ สถานะแรกนะครับ ก็คือสถานะเริ่มต้น Process จะเริ่มที่สถานะเริ่มต้น ก็คือเป็นสถานะที่เริ่มสร้าง Process ขึ้นมานะครับ สถานะที่ 2 สถานะพร้อม นะครับ ก็คือสถานะที่ Process พร้อมจะเข้าไปครอบครอง CPU พร้อมเข้าไปนะครับ แต่ยังไม่ได้เข้าไปนะครับ สถานะที่ 3 ก็คือสถานะรันนะครับ ก็คือสถานะที่ Process เข้าไปครอบครอง CPU และมีการ Execute คำสั่ง คือ เข้าไป Run โปรแกรมนั่นเองนะครับ สถานะต่อมาก็คือ สถานะ รอ รอ ก็คือสถานะที่ Process กำลังรอเหตุการณ์ใดเหตุการณ์หนึ่งเกิดขึ้น เช่น ออกไปใช้งานอุปกรณ์ Input, Output ยกตัวอย่างเช่น Printer ออกไปพิมพ์งาน หรือรอสัญญาณไวไฟต่าง ๆ ก็คือมันจะรอนะครับ มันจะรอนะครับ สถานะต่อมาของ Process ก็คือสถานะ Block สถานะ Box ต้องการใช้อุปกรณ์ นะครับ หรือเกิด Interupt ระหว่างการรันโปรแกรม การรัน Process นะ Interrpup จำได้นะ การติดต่อกันระหว่าง CPU กับอะไรได้หรือเปล่านานนะ ตั้ง 3-3 อาทิตย์นะ ไปเปิดสไลด์ดูนะ ย้อนหลังดู ส่วนสถานะสุดท้ายคือสถานะสิ้นสุดแปลงสถานะของ Process นะครับ ดูรูปนะครับ เห็นไหมครับ เริ่มต้น เริ่มต้นมาพร้อม พร้อมเสร็จ เข้าไป Run Run เสร็จก็จบ นี่คือการเปลี่ยนสถานะของ ดProcess นะครับ แต่ถ้าเมื่อไรเราเริ่มต้นเข้ามาปุ๊บ เกิดเหตุการใดเหตุการณ์หนึ่ง ออกไปหาอุปกรณ์ Input Output เช่น ออกไปพิมพ์นะครับ ออกไปพิมพ์ก็โดนมาที่สถานะรอพอรอเสร็จก็ย้อนกลับไปใหม่ ไป Run นะครับ ถ้าไม่เกิดเหตุการณ์ใดก็จบ นี่คือ การเปลี่ยนสถานะของ Process นะครับ</w:t>
      </w:r>
    </w:p>
    <w:p>
      <w:pPr>
        <w:pStyle w:val="BodyText"/>
      </w:pPr>
      <w:r>
        <w:t xml:space="preserve">(ล่าม) อาจารย์ขา ๆ สไลด์อาจารย์ไม่เลื่อนน่ะค่ะ ยังอยู่หน้าองค์ประกอบของ Process อยู่น่ะค่ะ</w:t>
      </w:r>
    </w:p>
    <w:p>
      <w:pPr>
        <w:pStyle w:val="BodyText"/>
      </w:pPr>
      <w:r>
        <w:t xml:space="preserve">(อาจารย์) ผมไปถึงสไลด์นี่ ทำไมถึงไม่เลื่อนล่ะ</w:t>
      </w:r>
    </w:p>
    <w:p>
      <w:pPr>
        <w:pStyle w:val="BodyText"/>
      </w:pPr>
      <w:r>
        <w:t xml:space="preserve">(ล่าม) แต่คือล่ามทำตามที่อาจารย์บรรยายไปแล้วค่ะ สไลด์ไม่เลื่อนหรอ</w:t>
      </w:r>
    </w:p>
    <w:p>
      <w:pPr>
        <w:pStyle w:val="BodyText"/>
      </w:pPr>
      <w:r>
        <w:t xml:space="preserve">(ล่าม) ค่ะ</w:t>
      </w:r>
    </w:p>
    <w:p>
      <w:pPr>
        <w:pStyle w:val="BodyText"/>
      </w:pPr>
      <w:r>
        <w:t xml:space="preserve">(อาจารย์) ตรงนี้มันยังค้างอยู่หรือ</w:t>
      </w:r>
    </w:p>
    <w:p>
      <w:pPr>
        <w:pStyle w:val="BodyText"/>
      </w:pPr>
      <w:r>
        <w:t xml:space="preserve">(ล่าม) ค้างอยู่ค่ะอาจารย์พ่อ แป๊บหนึ่ง หน้าจอ… เห็นไหมครับ</w:t>
      </w:r>
    </w:p>
    <w:p>
      <w:pPr>
        <w:pStyle w:val="BodyText"/>
      </w:pPr>
      <w:r>
        <w:t xml:space="preserve">(ล่าม) ตอนนี้อยู่ขั้นตอนการเปลี่ยนสถานะของ Process แล้วค่ะ</w:t>
      </w:r>
    </w:p>
    <w:p>
      <w:pPr>
        <w:pStyle w:val="BodyText"/>
      </w:pPr>
      <w:r>
        <w:t xml:space="preserve">(อาจารย์) ก็อย่างที่อาจารย์พ่อบอกไปเมื่อกี้นะครับ การเปลี่ยนแปลงนี่ ถ้าเกิดเป็นโปรแกรมปกตินะครับ มันก็จะเริ่มต้นนะครับ พอเริ่มต้น พร้อมนะครับ เข้ามาพร้อม ถ้าพร้อมเสร็จก็เข้ามารัน รันเสร็จนี่คือกระบวนการของ Process นะครับ การเปลี่ยนสถานะนะครับ ซึ่งถ้าไม่มีเหตุการณ์อะไรเกิดขึ้น ก็จะมีลักษณะแบบนี้นะครับ เปลี่ยนไหมหน้าจอ</w:t>
      </w:r>
    </w:p>
    <w:p>
      <w:pPr>
        <w:pStyle w:val="BodyText"/>
      </w:pPr>
      <w:r>
        <w:t xml:space="preserve">(ล่าม) ยังเป็นรูปภาพที่เริ่มต้นกับสิ้นสุดอยู่ค่ะ</w:t>
      </w:r>
    </w:p>
    <w:p>
      <w:pPr>
        <w:pStyle w:val="BodyText"/>
      </w:pPr>
      <w:r>
        <w:t xml:space="preserve">(อาจารย์) อ่าวหรอ ทำไมมันไม่เลื่อนให้ล่ะ พอดีผมเปลี่ยนสไลด์แล้วนะ ทำไมมันไม่เลื่อน</w:t>
      </w:r>
    </w:p>
    <w:p>
      <w:pPr>
        <w:pStyle w:val="BodyText"/>
      </w:pPr>
      <w:r>
        <w:t xml:space="preserve">(ล่าม) ตอนนี้สไลด์อยู่ที่ขั้นตอนการเปลี่ยนสถานะของ Process ค่ะ</w:t>
      </w:r>
    </w:p>
    <w:p>
      <w:pPr>
        <w:pStyle w:val="BodyText"/>
      </w:pPr>
      <w:r>
        <w:t xml:space="preserve">(อาจารย์) ที่เป็นรูปภาพหรือเปล่า</w:t>
      </w:r>
    </w:p>
    <w:p>
      <w:pPr>
        <w:pStyle w:val="BodyText"/>
      </w:pPr>
      <w:r>
        <w:t xml:space="preserve">(ล่าม) ไม่มีภาพ เป็นข้อความค่ะ</w:t>
      </w:r>
    </w:p>
    <w:p>
      <w:pPr>
        <w:pStyle w:val="BodyText"/>
      </w:pPr>
      <w:r>
        <w:t xml:space="preserve">(อาจารย์) มันไม่ยอมเปลี่ยนมันขึ้นอยู่หน้าเดียว</w:t>
      </w:r>
    </w:p>
    <w:p>
      <w:pPr>
        <w:pStyle w:val="BodyText"/>
      </w:pPr>
      <w:r>
        <w:t xml:space="preserve">(ล่าม) อันนี้เปลี่ยนเป็นภาพที่มีเริ่มต้น พร้อม รัน แล้วก็สิ้นสุด อันนี้หน้าสไลด์หน้านี้ค่ะ มันก็จะเหมือนเดิมที่แชร์ไป ก็เลือกอยู่นะทำไมมันไม่ขึ้น ทำไมมเราแชร์ตรงนี้ใช่ไหม พอเรานำเสนอ พอเราเลื่อน มันไม่เลื่อนใช่ไหมครับ สไลด์</w:t>
      </w:r>
    </w:p>
    <w:p>
      <w:pPr>
        <w:pStyle w:val="BodyText"/>
      </w:pPr>
      <w:r>
        <w:t xml:space="preserve">(ล่าม) ยังอยู่ที่เริ่มต้น พร้อม รัน แล้วก็สิ้นสุด</w:t>
      </w:r>
    </w:p>
    <w:p>
      <w:pPr>
        <w:pStyle w:val="BodyText"/>
      </w:pPr>
      <w:r>
        <w:t xml:space="preserve">(อาจารย์) ฝั่งเราเลื่อนอยู่ ฝั่งโน่นไม่เลื่อน</w:t>
      </w:r>
    </w:p>
    <w:p>
      <w:pPr>
        <w:pStyle w:val="BodyText"/>
      </w:pPr>
      <w:r>
        <w:t xml:space="preserve">(เจ้าหน้าที่) มันไม่ขึ้นเป็นหน้านำเสนอเลยค่ะ</w:t>
      </w:r>
    </w:p>
    <w:p>
      <w:pPr>
        <w:pStyle w:val="BodyText"/>
      </w:pPr>
      <w:r>
        <w:t xml:space="preserve">(อาจารย์) ก็แชร์ เอาใหม่นะ เลื่อนไหมครับ</w:t>
      </w:r>
    </w:p>
    <w:p>
      <w:pPr>
        <w:pStyle w:val="BodyText"/>
      </w:pPr>
      <w:r>
        <w:t xml:space="preserve">(ล่าม) ตอนนี้สไลด์อยู่ที่หน้าขั้นตอนเปลี่ยน Process</w:t>
      </w:r>
    </w:p>
    <w:p>
      <w:pPr>
        <w:pStyle w:val="BodyText"/>
      </w:pPr>
      <w:r>
        <w:t xml:space="preserve">(อาจารย์) เปลี่ยนไหม</w:t>
      </w:r>
    </w:p>
    <w:p>
      <w:pPr>
        <w:pStyle w:val="BodyText"/>
      </w:pPr>
      <w:r>
        <w:t xml:space="preserve">(ล่าม) อันนี้เปลี่ยนน่าจะได้แล้ว หน้าโปรแกรมมันไม่ไป ขอบคุณมาก ครับ ก็เมื่อกี้เป็นรูปนะครับ เปลี่ยนแปลงสถานะของ Process นะครับ ก็คือเริ่มต้นมาพร้อม มา Run มาสิ้นสุด แต่คราวนี้การทำงานจริงในระบบคอมพิวเตอร์นั้นนะครับ เป็นไปไม่ได้ว่าจะมีแค่ Process เดียวนะครับ ที่เข้ามาทำงานในระบบคอมพิวเตอร์ของเรานะครับ เมื่อเป็นดังนั้นนะครับ จะเกิดการเสียเวลาเกิดขึ้นนะครับ ถ้าเราดูรูปเมื่อกี้นะครับ ถ้าเราเริ่มต้น Process A มาพร้อม มารัน ถ้า Process A มาพร้อม มารัน ใช้เวลา 30 นาที สมมตินะครับ 30 นาที Process B มาเริ่มต้น แล้วก็มาพร้อม ใช้เวลา 5 วินาทีนะครับ ถ้าเรามองจะภาพนี้เราจะเห็นว่าในสถานะ Run Process จะเข้าไปครอบครอง CPU ได้แค่ตัวเดียว ไม่สามารถเข้าไปได้มากกว่า 1 ตัว ดังนั้น จะเห็นว่า Process A เข้าไปในสถานะ Run แล้ว 30 นาที ส่วน Process B มารอต้องการใช้แค่ 5 วินาที จะเห็นว่า Process B จะต้องรอให้ Process A เข้าไปถึง 30 นาทีก่อน ปัญหานี้จะเกิดขึ้น มันจะทำให้ Process B เสียเวลานะครับ จะทำให้ระบบคอมพิวเตอร์ของเราจึงต้องมีการกำหนด กำหนดเวลาในการเข้าไปครอบครอง CPU นะครับ เราเรียกมันว่า เวลา ควอนตั้ม นะครับ นะครับ เวลาควอนตัม เขาถามว่า ถ้าเราถามว่า</w:t>
      </w:r>
      <w:r>
        <w:t xml:space="preserve"> </w:t>
      </w:r>
      <w:r>
        <w:t xml:space="preserve">“</w:t>
      </w:r>
      <w:r>
        <w:t xml:space="preserve">เวลาควอนตัมคืออะไร</w:t>
      </w:r>
      <w:r>
        <w:t xml:space="preserve">”</w:t>
      </w:r>
      <w:r>
        <w:t xml:space="preserve"> </w:t>
      </w:r>
      <w:r>
        <w:t xml:space="preserve">เวลา ควอนตั้มก็คือ เวลาของตัว OS กำหนดเวลาว่า Process อยู่ในสถานะรัอยู่ได้ในสถานะรันนะครับ ซึ่งในแต่ละระบบปฏิบัติการมีเวลา ควอนตั้ม แตกต่างกัน 8 Windows 10 หรือตัวของ Linux นะครับ ตัวของหลาย ๆ ตัวนะครับ ที่เราใช้งานอยู่นะครับ ซึ่งเดี๋ยวเวลาที่เราปฏิบัติลง OS พาไปดูว่าเวลาใช้เท่าไร แต่ละตัวนะครับ เพราะถ้าเราไม่มีเวลาควอนตัมนะครับ ก็จะทำให้เกิดการเสียเวลานะครับ Process จะต้องรอ รอเข้าไปครอบครอง CPU นะครับ แต่คือรูปภาพเห็นไหมครับ ถ้าเราเข้ามาเริ่มต้น มาพร้อม ถ้าเราไม่มีเวลา ควอนตั้มกำหนดนะครับ มันก็จะแช่อยู่ตรงรันนี้นะครับ กำหนดโดยเวลาควอนตัมนะครับ ถ้าเวลาควอนตัมหมด ถ้าเกิดสมมตินะครับ สมมติว่าถ้าเรากำหนดเวลา ควอนตั้มไว้ 5 วินาที ทุก Process จะเข้าไปในสถานะรันได้ภายใน 5 วินาทีนะครับ หลายคนก็อาจจะสงสัยว่าแล้วถ้าทำงานมากกว่า 5 วินาทีละทำอย่างไร ถ้าเกิดทำงานมากหรือเข้าไปครอบครอง CPU มากกว่า 5 วินาทีมาก็จะถูกส่งกลับมาที่พร้อมใหม่นะครับ และ Process ที่ต่อคิวก็เข้าไปนะครับ พอเข้าไปเสร็จ เหมือน ควอนตั้ม ซึ่งในระบบคอมพิวเตอร์จริง ๆ มันจะทำงานด้วยความเร็วสูงนะครับ เราเลยดูประหนึ่งว่ามันไม่ได้สลับเข้าสลับออก มันไม่ได้เปลี่ยนเวลาควอนตั้มกันนะครับ คราวนี้มาดูกรณีเกิดปัญหาขึ้นนะครับ ถ้าเกิดมีการ Interrpup ก็จะมีสถานะหนึ่งเกิดขึ้นก็คือสถานะ Block นะครับ สถานะบล็อกเกิดขึ้นอย่างไรนะครับ ก็คือในขณะที่ Process กำลังอยู่ในสถานะ Run บังเอิญว่า Process นั้นมีความต้องการใช้อุปกรณ์ Input Output เราสั่งโปรแกรมโปรแกรมหนึ่งเข้าไป แล้วรัน พอรันอยู่ ขณะรันอยู่นั้นเราต้องการที่จะไปพิมพ์งานนะครับ ที่เครื่องพิมพ์จำนวน 200 แผ่นนะครับ ซึ่งเราออกไปพิมพ์งาน 200 แผ่น ขณะที่เราไปพิมพ์งาน 200 แผ่นนั้นนะครับ Process จะอยู่เฉย ๆ นะครับ จะไม่ได้ทำงานที่ CPU มันจะถูกผลักออกเป็นสถานะบล็อก เพื่อทำให้ CPU ว่าง ให้ Process เข้ามาแทนที่ นี่คือการเกิดสถานะ Block นะครับ ดูรูปเห็นไหมครับ พอพร้อมเสร็จ รันปุ๊บ กลับไปพร้อมใหม่มันก็จะเป็นอย่างนี้นะครับ คราวนี้มาดูหัวข้อต่อมานะครับ การติดต่อกันระหว่าง Process นะครับ เมื่อมี Process มากกว่า 1 Process นะครับ เวลาที่มันจะติดต่อกันมันจะทำอย่างไรนะครับ ดูรูปเห็นไหมครับ การติดต่อลักษณะนี้ ก็คือการติดต่อโดยการใช้หน่วยความจำร่วม หมายความว่าเมื่อ Process A ส่งข้อมูลไปให้ Processิ B มันจะส่งผ่านหน่วยความจำร่วม เห็นไหมครับ Process A ต้องการส่งข้อมูลไปให้ Process B ก็จะส่งไปที่หน่วยความจำ ต้องการจะรับข้อมูลจาก ิProcess B ก็จะมารับที่หน่วยความจำนะครับ หลายคนอาจจะสงสัยว่าแล้วเรารู้ได้อย่างไรครับว่า Process A Process B Process ใคร Process ใครนะครับ อย่างที่เราบอกมันจะมีองค์ประกอบอันที่ 1 มันก็จะมีชื่อใช่ไหมครับ มีชื่อ มีหมายเลขของตัวเองนะครับ ดังนั้น พอเราส่งเข้าไปปุ๊บ หน่วยความจำนะครับ ถ้าเรามองหน่วยความจำไม่ออก เราก็ผมจะยกตัวอย่าง เช่น เราอยู่หมู่บ้านจัดสรรนะครับ ในหมู่บ้านจัดสรร มันก็จะเหมือนกันหมดเลยใช่ไหมครับ หลังคา รั้วอะไรต่าง ๆ นี่ แต่เราจะรู้ได้อย่างไรนะครับว่า บ้านนั้นเป็นของใคร ซึ่งในหน่วยความจำก็จะมี Address อยู่นะครับ ค่า Address อยู่ข้างในว่าเป็นของใคร ตัวอย่างเช่น Process A ส่งไปแล้ว Process A ก็จะมีชื่อของตัวเองอยู่ อย่างนี้ก็จะส่งกลับไปกลับมา นี่คือ Process นะครับ ก็คือติดต่อผ่านหน่วยความจำร่วมนะครับ อันที่ 2 นะครับ นอกจากติดต่อผ่านหน่วยความจำร่วมแล้วก็จะมีการติดต่ออีกอันหนึ่งที่เป็นมาตรฐานและสะดวกกว่าก็คือ การติดต่อผ่าน Port รูปจักพอร์ทไหมเด็ก ๆ รู้จักนะครับ การติดต่อผ่านพอร์ตก็จะเป็นการรับ-ส่งข้อมูลที่สะดวกมากกว่านะครับ Port ก็มีเยอะแยะมากมายนะครับ พอร์ต USB ซึ่งปกติอยู่ในห้องแล็บก็จะเอาเครื่องมาตั้งแล้วก็ให้เราดูว่าอันนี้คือพอร์ตอะไรนะครับ ซึ่งตัวของ OS จะทำหน้าที่รับส่งข้อมูลให้นะครับ ก็ลักษณะคล้าย ๆ กับหน่วยความจำร่วมนะครับ ซึ่งโครงสร้างของ Port ก็จะมีอยู่ 3 แบบนะครับ โครงสร้างพอร์ต แบบคิว สไลด์อยู่ที่ LINE กลุ่มเรานะครับ ส่วนเนื้อหาใน Word ก็ส่งให้ พี่ปุ้ยแล้วนะครับ ปัจจุบันมี 3 แบบ แบบที่ 1 คือ แบบคิว ชื่อก็บอกนะครับ แบบคิว พอร์ตแบบคิวจะเป็นโครงสร้างเป็นข้อมูลที่อยู่ใน Port นะครับ เข้าทีหลังออกทีหลัง ส่งข้อมูลเข้ามาในพอร์ตนะครับ เข้าก่อนออกก่อน สไลด์ การจัดคิวแบบ Port แบบนี้เป็นคิว มาก่อนเข้าก่อน แต่นะครับพอร์ตแบบคิวนี้มีข้อจำกกัด ก็คือมีขนาดพอร์ตที่คงที่นะครับ Port ในแบบที่ 2 คือ Port แบบไปรท์ ก็จะเหมือนแบบคิวนะครับ ก็คือเข้าก่อนออกก่อนเหมือนกันเลยนะครับ แล้วมันต่างกันอย่างไรครับ ต่างกันตรงที่ว่า Port แบบไปรท์ ขนาดของพอร์ตต่างกัน เช่น สมมติว่าพอร์แบบคิวจำกัดที่ 10 คิว ก็เข้ามาได้แค่ 14 นะครับ มา 10 ได้ 10 มา 100 ขยายได้ 100 คือลักษณะของพอร์ตนะครับ ปัจจุบันก็ใช้แบบนี้กันเยอะนะครับ Port แบบที่ 3 คือ Port แบบสแตก ก็คือเข้าก่อนออกที่หลังนะครับ ข้อมูลที่เข้าไปก่อนจะออกทีหลังนะครับ ซึ่งรายละเอียดพอร์ตแบบต่าง ๆ นี่นะครับ เราคงไปเรียนรูปในรายวิชาโครงสร้างข้อมูลซึ่งเราคงยังไม่เรียนนะ น่าจะปี 2 นะครับ ปีหน้าได้เรียนนะครับ ซึ่งผมจะไม่พูดรายละเอียดเยอะอันนี้เป็นตัวอย่างนะครับ ในการทำงานนะครับ เห็นเมื่อเช้าอาจารย์แม่สอนไปแล้วใช่ไหม AND OR นี่ ปัญหาการทำงานของ Process นะครับ ปัญหาที่ 1 ปัญหาการติดตายหรือการเลื่อนไปอย่างไม่มีวันสิ้นสุดนะครับ ก็คือหมายความว่า Process มีความสำคัญน้อยนะครับ ไม่สามารถได้เข้าไปครอบครอง CPU ก็คือปัญหาการอดตายนะครับ ยกตัวอย่างให้ดูเช่นนะครับ เครื่องพิมพ์ Process A และ B แต่ Process ที่จะได้ใช้ ก็คือ ิProcess ที่มีความสำคัญสูงกว่านะครับ เช่น สมมติว่า Process A มีความสำคัญมากกว่า Process B นั่นแสดงว่า Process A จะได้เข้าไปใช้เครื่องพิมพ์ ส่วน Process ก็จะไม่ได้เข้าไปิถ้ามี Process C มาต่อคิวอีก บังเอิญว่า Process C มีความสำคัญสูงกว่า พอ A เสร็จ C จะเข้าไปแทนที่ B C จะเข้าไปแทนที่ B มันจะเกิดปัญหาการอดตายขึ้นนะครับ ถ้าเรามองภาพไม่ออกนะครับ ผมยกตัวอย่างให้ฟัง เช่น สมมติว่าที่อาคาร 13 เรามีการสร้างห้องน้ำใหม่อยู่ด้านข้างนะครับ เป็นห้องน้ำทองคำ ทองคำ ห้องน้ำทองคำ ห้องน้ำทองคำเราเปรียบเสมือนเป็นเครื่องพิมพ์ แล้วมีคนจะมาใช้งาน 2 คนนะครับ คนแรกก็คือผมเองนะครับ เดินเข้าไปแล้วจะเข้าห้องน้ำ มีบางคนอีกคนหนึ่งมา นะครับ คนที่ 2 เป็นอธิการฯ อธิการมาสะกิดหลังผมว่าพิเชน ๆ ผมขอเข้าก่อนนะ ต้องให้อธิการก่อน เพราะอธิการใหญ่กว่าเรา นะครับ ลองนึกภาพนะ พออธิการฯ เข้าไปใช้ห้องน้ำปั๊บอธิการเปิดออกมามีคนมาต่อท้ายผมอีก ผมก็กำลังจะเข้าต่ออธิการฯ ปรากฎว่า คนมาต่อท้ายสะกิดว่า พิเชนทร์ ๆ ผมเป็นผู้ว่าราชการจังหวัด ผมจะได้เข้าไหมไม่ได้เข้านะครับ ก็ลักษณะคล้าย ๆ กันนะครับ แต่ว่าที่เราเอาไปตอบในข้อสอบอย่าไปเอาห้องน้ำมาตอบ เพราะมีรุ่นพี่เราหลายคน เรื่องเข้าห้องน้ำ สมัยก่อนอยู่นู่น อาคาร 7 ข้อสอบมาบอกว่าปัญหาการอดตายเป็นลักษณะอย่างไร รุ่นพี่เราหลายคนเขียนห้องน้ำมาเลยนะครับ นึกออกนะครับ ปัญหาที่ 2 นะครับ ปัญหาการปิดตาย หรือ Deadlockก็ไม่ควรให้เกิดขึ้นนะครับ ในระบบคอมพิวเตอร์เรา ปัญหาที่ 2 ยิ่งหนักนะครับ การติดตาย การ Dead lock หลายคนอาจจะสงสัยว่าทำไมอาจารย์พ่อเลื่อนสไลด์ไอ้ที่ตรงข้อความนั้นอธิบายแล้วนะ ผมจะพยายามอธิบายจากรูปนะครับ ปัญหาการปิดตายเกิดจากอะไรนะครับ การปิดตายเกิดจากเมื่อ Process ใดก็แล้วแต่ครอบครองทรัพยากรตัวเองอยู่ และในขณะเดียวกันก็ยังต้องการไปครอบครองทรัพยากรของ Process อื่น ดูในรูปนะครับ ทรัพยากร A เป็นของ Process นะครับ ทรัพยากร B ก็ Process ที่ 2 ครอบครองอยู่ครอบครองของเขานะครับ A ก็ครอบครองของ A นะครับ ของ Process ที่ 1 ในลักษณะเดียวกันฉันครอบครองเธออยู่ แต่ฉันก็ต้องการไปเอาทรัพยากรของคนอื่น นะครับ หรือยกตัวอย่างง่าย ๆ เหมือนผมไปขอยืมสตางค์แฝด แฝดอาจารย์พ่อยืมสตางค์หน่อย 100 ล้าน แต่ลักษณะเดียวกัน แฝดก็บอกอาจารย์พ่อ แฝดขอยืมตังอาจารย์พ่อหน่อย 200 ล้านแต่ต่างคนต่างไม่ได้ควักสตางค์ให้กัน ปัญหาการติดตาย จบบทที่ 2 นะครับ ทุกลักทุเลน่าดูนะวันนี้นะครับ หลายคนคงจะงง ๆ นะ งงไหม ถามแฝดหน่อย แฝดงงไหม หลายคนคงงงนะครับ ไม่ต้องงงนะครับ สมัยอาจารย์พ่อเรียน โครตงงเลย เดี๋ยวเราเข้ามาในมหาวิทยาลัย จะได้เรียนรู้หลาย ๆ อย่างนะครับ ซึ่งก็ภาวนา พวกเราฉีดวัคซีนกันทุกคนหรือยังครับ เด็ก ๆ ฉีดหรือยัง</w:t>
      </w:r>
    </w:p>
    <w:p>
      <w:pPr>
        <w:pStyle w:val="BodyText"/>
      </w:pPr>
      <w:r>
        <w:t xml:space="preserve">(นักศึกษาชาย) ผมยังไม่ได้ฉีดเลยครับ</w:t>
      </w:r>
    </w:p>
    <w:p>
      <w:pPr>
        <w:pStyle w:val="BodyText"/>
      </w:pPr>
      <w:r>
        <w:t xml:space="preserve">(อาจารย์) ตกลงแฝดฉีดแล้วใช่ไหม ไม่กลัวแล้วใช่ไหม</w:t>
      </w:r>
    </w:p>
    <w:p>
      <w:pPr>
        <w:pStyle w:val="BodyText"/>
      </w:pPr>
      <w:r>
        <w:t xml:space="preserve">(นักศึกษาชาย) ผมมีโรคประจำตัวครับ ไม่กล้าฉีด</w:t>
      </w:r>
    </w:p>
    <w:p>
      <w:pPr>
        <w:pStyle w:val="BodyText"/>
      </w:pPr>
      <w:r>
        <w:t xml:space="preserve">(ล่าม) คนอื่นยังไม่ได้ฉีดนะคะ ฉีดมาเข็มหนึ่ง ได้ข่าวว่าความดันขึ้นหรือแฝด</w:t>
      </w:r>
    </w:p>
    <w:p>
      <w:pPr>
        <w:pStyle w:val="BodyText"/>
      </w:pPr>
      <w:r>
        <w:t xml:space="preserve">(ล่าม) ใช่ครับ ฉีดเลยครับ มีอาจารย์แม่เจ้าคนเดียวฉีดไปแล้ว เรายังรอวัคซีนทางเลือกเราอยู่นะครับ มันจะมีแบบฝึกหัดท้ายบทนะครับ ในสไลด์อ่าน ๆ ไปอย่างนั้นล่ะครับ ยังไม่ให้ทำครับ เดี๋ยวเจอกันในห้องแล็บเดี๋ยวจะพาทำ แต่ให้เราเข้าใจปรับตัว เพราะวิชาอื่นก็ค่อนข้างเข้มข้นนะครับ วิชาอาจารย์แม่ก็เป็นอย่างไรไม่รู้นะ เมื่อเช้าก็เห็นบวกเลขกันอยู่ใช่ไหม คือ ถ้าเราเข้ามาอยู่ในห้องแล็บนะครับ ไม่ค่อยมีปัญหานะครับ พี่อุ้ยก็จะเดินช่วยในห้องแล็บ เดินกันแต่ละเครื่อง ๆ ก็ว่ากันไปได้แต่ละห้อง แต่ละคนนะครับ</w:t>
      </w:r>
    </w:p>
    <w:p>
      <w:pPr>
        <w:pStyle w:val="BodyText"/>
      </w:pPr>
      <w:r>
        <w:t xml:space="preserve">(ล่าม) ครับผม</w:t>
      </w:r>
    </w:p>
    <w:p>
      <w:pPr>
        <w:pStyle w:val="BodyText"/>
      </w:pPr>
      <w:r>
        <w:t xml:space="preserve">(อาจารย์) เด็ก ๆ มีอะไรจะถามเพิ่มเติมไหม นอกจากเรื่องเรียนก็ได้นะครับ</w:t>
      </w:r>
    </w:p>
    <w:p>
      <w:pPr>
        <w:pStyle w:val="BodyText"/>
      </w:pPr>
      <w:r>
        <w:t xml:space="preserve">(ล่าม) มีไหม ไอ้เจ้าธัญลักษณ์ เจ้าแฝดโยนให้ ธัญลัก น่าจะมีปัญหา</w:t>
      </w:r>
    </w:p>
    <w:p>
      <w:pPr>
        <w:pStyle w:val="BodyText"/>
      </w:pPr>
      <w:r>
        <w:t xml:space="preserve">(อาจารย์) อ๋อ</w:t>
      </w:r>
    </w:p>
    <w:p>
      <w:pPr>
        <w:pStyle w:val="BodyText"/>
      </w:pPr>
      <w:r>
        <w:t xml:space="preserve">(ล่าม) มีไหม</w:t>
      </w:r>
    </w:p>
    <w:p>
      <w:pPr>
        <w:pStyle w:val="BodyText"/>
      </w:pPr>
      <w:r>
        <w:t xml:space="preserve">(อาจารย์) มีปัญหาไหม</w:t>
      </w:r>
    </w:p>
    <w:p>
      <w:pPr>
        <w:pStyle w:val="BodyText"/>
      </w:pPr>
      <w:r>
        <w:t xml:space="preserve">(ล่าม) เดี๋ยวสักครู่นะคะ ก็อยากจะถามนะครับ แฝด</w:t>
      </w:r>
    </w:p>
    <w:p>
      <w:pPr>
        <w:pStyle w:val="BodyText"/>
      </w:pPr>
      <w:r>
        <w:t xml:space="preserve">(อาจารย์) ถามมาได้เลย</w:t>
      </w:r>
    </w:p>
    <w:p>
      <w:pPr>
        <w:pStyle w:val="BodyText"/>
      </w:pPr>
      <w:r>
        <w:t xml:space="preserve">(ล่าม) ใครถามแฝดหรือว่าธัญลักษณ์การเปิดเรียนของมหาวิทยาลัยครับ จะเปิดวันไหนใช่ไหม วางแพลนมามหาวิทยาลัยแฝดมาบ้านหรือ อยู่ใช่ไหม หรือว่าหอพักแบบไหน ตอนนี้แฝดอยู่บ้านน่ะค่ะ</w:t>
      </w:r>
    </w:p>
    <w:p>
      <w:pPr>
        <w:pStyle w:val="BodyText"/>
      </w:pPr>
      <w:r>
        <w:t xml:space="preserve">(ล่าม) ใช่ ๆ ครับ</w:t>
      </w:r>
    </w:p>
    <w:p>
      <w:pPr>
        <w:pStyle w:val="BodyText"/>
      </w:pPr>
      <w:r>
        <w:t xml:space="preserve">(อาจารย์) คือตอนนี้ที่เขาประกาศล่าสุดนะครับ ก็ถึงวันที่ 15 นะครับ 15 สิงหาคม แต่คราวนี้ผมได้ยินข่าวแว่ว ๆ มา อาจจะขยายถึงสิ้นเดือนสิงหานะครับ เนื่องจากสถานการณ์ COVID มันไม่ลดลงเลยนะครับ ที่สกลนคร ก็เพิ่มวันละ 200-300แล้วก็เริ่มมีคนเสียชีวิตนับ 10 คนแล้ว แล้วนะครับ คือ มหาวิทยาลัยก็ต้องฟังประกาศจากจังหวัดนะครับ ถามว่ามหาวิทยาลัยอยากเปิดให้เราไหม อาจารย์พ่อ อาจารย์แม่ ก็เบื่อ ไม่เห็นหน้าพวกเรานะครับ แล้วยิ่งวิชาพวกเรานี่เป็นวิชาปฏิบัตินะครับ เราต้องปฏิบัติ เราต้องทำในเครื่องคอมพิวเตอร์ของเรา บางคนพวกเราหลายคนไม่มีอุปกรณ์นะครับ ไม่มีโน้ตบุ๊กใช่ไหมไม่มีคอมพิวเตอร์นะครับ แต่ถ้าเรามาในมหาวิทยาลัยนี่ เรายังมีคอมพิวเตอร์ใช้ นะครับ ก็อดทนนะแฝดนะ อดทนเอาลูก อดทนเอา พอเราเข้ามาเต็มรูปแบบเต็มรูปแบบเราก็จะได้เรียนรู้ที่หลากหลายมากขึ้นนะครับ ซึ่งผมก็จะพาพวกเราทำอะไรอีกหลายอย่าง ในชั้นเรียนนะครับ ก็ขอให้ COVID ซา ๆ ก่อนนะ รุ่นพวกเรายังไม่เท่าไรนะ ปี 4 น่ะ ไม่ได้ไปดูงาน เพราะติดโควิดเก็บเงินกันแล้วเตรียมตัวกันแล้วจองรถแล้วปรากฎว่าเขาปิดประเทศไปปิดจังหวัดไปนะครับ ก็คาดหวังว่าสิ้นปีนี้โควิดซา ๆ ลงแล้ว ผมก็ยังจะต้องพารุ่นพี่เราไปดูงานนะครับ ถ้าไปได้พวกเราก็จะไปด้วยนะ ก็จะไปด้วยนะ ผมจะเอาปี 1 นี่ไปด้วยเลย ปี 1, ปี 2, ปี 4 นะครับ ทำไมถึงเอาไปด้วย เพราะว่ารถบัสมหาวิทยาลัยนั่งได้ 30 คน นะครับ ถ้าเอาไปปี 3 18 คน เหลือที่นั่งอีกครึ่งหนึ่งนะครับ เอาพวกเราไปด้วยเลย เอาแฝดไปเปิดหูเปิดตานะแต่ต้องภาวนานะว่า COVID ต้องซาลง แต่ถ้า COVID ไม่ซาเราก็จะไปไหนไม่ได้น่ะครับ เพราะเล่าให้เราฟัง ก็คือรุ่นพี่เรา ผมเพิ่งพาไป ม. เกษตร แล้วก็พาไปที่ ม.นครพนม พอกลับมาจากม.นครพนมอาทิตย์ถัดมากำลังว่าจะไป มข. ม. ขอนแก่นนะ มมส สารคาม และก็จะวางแผลนไปโคราช กลับมาเขาปิดจังหวัดเลยครับ ไปได้แค่ ม. เกษตร กับ ม. นครพนมนะครับ พวกเราทุกปีนะครับ ผมจะออกไปดูมหาวิทยาลัยข้างเคียงนะครับ ดูว่าเขาเป็นอย่างไรนะครับ พาพวกเราไปเปิดหูเปิดตาว่าง่าย ๆ ครับ เสียสตางค์ไหม ไม่เสียครับ เสียค่าข้าว ค่าเที่ยวหาเงินกินข้าวเที่ยงเองนะครับ ให้พวกเราไปได้ดูชาวบ้านนะครับ และที่สำคัญให้เขารู้ว่ามีพวกเราอยู่นะครับ ผมจะเล่าให้ฟังนะครับ คลายเครียดนะ รุ่นพี่เรารุ่นแรก ปี 4 รุ่นนี้เป็นรุ่นที่ 2 นะครับ รุ่นแรกผมพาไปได้ครบเลยครับ ม. นครพนม นะครับ ที่ขอนแก่น เขาไม่รู้ว่าเราเป็นใครนะครับ จำนวน 23 คน เราไปยืนอยู่หน้าห้องสมุดของมหาวิทยาลัยขอนแก่น ที่มหาวิทยาลัยขอนแก่น เขาก็ไม่ได้สนใจอะไรเราเลยครับ แต่ปรากฎว่าเขาให้เจ้าหน้าที่นะครับ มาต้อนรับเรา พอเขามาต้อนรับเรา เขาพาเข้าไปห้อง แล้วเขาก็งง ว่าเราทำอะไรกัน เพราะเราส่งภาษามือคุยกันนะครับ เขาก็ถามว่าอาจารย์ทำไมไม่คุยกันดี ๆ ทำไมต้องใช้ภาษามือ ก็คุยไม่ได้นะ พูดไม่ได้ผมบอกแบบนี้ ปรากฏว่าเขาก็เลยไปตามผู้อำนวยการนะครับ ของห้องสมุดนะครับ มาหาพวกเรา มาต้อนรับพวกเรา มาคุยกับเรา แล้วก็พาเราเดินไปทุกชั้นตึกใน ม.ข นะครับ เพราะผมถามว่าที่ มข. มีนักศึกษาพิการกี่คนครับอาจารย์ อาจารย์บอกว่ามีนักศึกษาอยู่ 2 คนนะครับ ตอนนั้นนะ ๆ ปีนั้นที่พารุ่นพี่เราไป เขาก็เลยย้อนถามว่าที่สกลนครทำไมรับเยอะจังตั้ง 23 คนนะครับ แล้วก็เป็นจุดเริ่มต้นที่พาพวกพี่เรานะครับ ได้ไปเปิดหูเปิดได้ ได้ไปเรียนรู้ได้ดูว่ามหาวิทยาลัยใหญ่เขาเรียนกันอย่างไร เขาอยู่กันอย่างไร ก็เดี๋ยวพวกเราผมพาไปครับ แต่ขอให้โควิดมันซา ก็อยากจะฝากลูก ๆ ทุกคนนะครับ ว่าถ้ามีปัญหาอะไรนะครับ ไม่ว่าจะเรื่องเรียน เรื่องส่วนตัว ก็คุยได้นะครับ เราสามารถคุยผ่านพี่ล่ามได้ หามาที่อาจารย์พ่อ อาจารย์แม่โดยตรงเลย แต่ถ้าเราได้เข้ามาที่มหาวิทยาลัยนะครับ ใครไม่มีข้าวกินก็แวะมาที่บ้านได้นะครับ เพราะปกติรุ่นพี่เรา พี่โจโจ้ แฝดรู้จักหรือยังพี่โจโจ้</w:t>
      </w:r>
    </w:p>
    <w:p>
      <w:pPr>
        <w:pStyle w:val="BodyText"/>
      </w:pPr>
      <w:r>
        <w:t xml:space="preserve">(ล่าม) รู้ครับ</w:t>
      </w:r>
    </w:p>
    <w:p>
      <w:pPr>
        <w:pStyle w:val="BodyText"/>
      </w:pPr>
      <w:r>
        <w:t xml:space="preserve">(อาจารย์) นั่นล่ะ พี่โจโจ้นี่ ตอนนี้พี่โจโจ้อ้วนมากเลยนะ โควิดนี่อ้วนมากเลย กินอย่างเดียว พี่โจโจ้ก็จะมาที่บ้านบ่อยนะครับ อาจารย์พ่อจะเรียกมาที่บ้านบ่อย มาเอาของกินไปกินนะครับ เพราะที่บ้านผลไม้ก็เยอะ เมื่อกี้กระท้อนหมดไปแล้ว ลำใยหมดไปแล้ว มะม่วงหมดไปแล้ว ก็แวะเวียนมาได้นะครับ ว่าถ้ามีปัญหาอะไรก็คุยกันนะครับ ให้แจ้งนะครับ มีอะไรอีกไหมครับ เด็ก ๆ มีอะไรจะถามไหม</w:t>
      </w:r>
    </w:p>
    <w:p>
      <w:pPr>
        <w:pStyle w:val="BodyText"/>
      </w:pPr>
      <w:r>
        <w:t xml:space="preserve">(ล่าม) ผมนะครับ อยากจะสอบถามน่ะนะครับ เหมือนกับแบบว่าตอนนี้มหาวิทยาลัยปิดใช่ไหมครับ ก็ หมายความว่าแบบไหน หมายความว่าแบบไหน คือเขาบอกว่าวันที่ 15 ต้องไปหรือเปล่าครับ</w:t>
      </w:r>
    </w:p>
    <w:p>
      <w:pPr>
        <w:pStyle w:val="BodyText"/>
      </w:pPr>
      <w:r>
        <w:t xml:space="preserve">(อาจารย์) มหาวิทยาลัยเขาไม่ใช่คำว่าปิดนะ มหาวิทยาลัยน่ะเปิดแล้วเพียงแต่ว่าเขาไม่ให้เราจัดการเรียนการสอนในมหาวิทยาลัยนะครับ โรงเรียนเหมือนกันทั่วประเทศ เขาไม่ให้เข้ามาในโรงเรียน แต่มหาวิทยาลัยไม่ปิดนะครับ เปิดแล้ว ส่วนวันที่ 15 นะครับ ก็เดี๋ยวอาจารย์พ่อจะแจ้งหรือเปล่านะครับ เพราะว่ามีเพื่อนบางคนอยู่ หอในอยู่แล้วอยู่แ้ว ใช่ไหม</w:t>
      </w:r>
    </w:p>
    <w:p>
      <w:pPr>
        <w:pStyle w:val="BodyText"/>
      </w:pPr>
      <w:r>
        <w:t xml:space="preserve">(ล่าม) คะ</w:t>
      </w:r>
    </w:p>
    <w:p>
      <w:pPr>
        <w:pStyle w:val="BodyText"/>
      </w:pPr>
      <w:r>
        <w:t xml:space="preserve">(อาจารย์) ถามน้อง ๆ หน่อยว่าใครบ้างที่อยู่หอในตอนนี้</w:t>
      </w:r>
    </w:p>
    <w:p>
      <w:pPr>
        <w:pStyle w:val="BodyText"/>
      </w:pPr>
      <w:r>
        <w:t xml:space="preserve">(นักศึกษาชาย ผม2 คนเอง</w:t>
      </w:r>
    </w:p>
    <w:p>
      <w:pPr>
        <w:pStyle w:val="BodyText"/>
      </w:pPr>
      <w:r>
        <w:t xml:space="preserve">(ล่าม) อ๋อ ธัญลักษณ์อยู่บ้าน จะมีจันทกานต์</w:t>
      </w:r>
    </w:p>
    <w:p>
      <w:pPr>
        <w:pStyle w:val="BodyText"/>
      </w:pPr>
      <w:r>
        <w:t xml:space="preserve">(อาจารย์) จันทกานต์อยู่หอในใช่ไหม คือว่าตอนนี้เห็นไม่ทุกคนน่ะค่ะ สักครู่นะคะ</w:t>
      </w:r>
    </w:p>
    <w:p>
      <w:pPr>
        <w:pStyle w:val="BodyText"/>
      </w:pPr>
      <w:r>
        <w:t xml:space="preserve">(นักศึกษาชาย) ผมอยู่บ้าน</w:t>
      </w:r>
    </w:p>
    <w:p>
      <w:pPr>
        <w:pStyle w:val="BodyText"/>
      </w:pPr>
      <w:r>
        <w:t xml:space="preserve">(อาจารย์) อ๋อ อยู่บ้าน</w:t>
      </w:r>
    </w:p>
    <w:p>
      <w:pPr>
        <w:pStyle w:val="BodyText"/>
      </w:pPr>
      <w:r>
        <w:t xml:space="preserve">(นักศึกษาชาย) จริง ๆ ขนของเข้าหอแล้วนะครับ แต่พ่อแม่บอกให้ไปอยู่บ้าน ก็ว่าอยู่บ้านดีกว่า กลัว COVID นะครับ ก็ถ้าใครอยู่หอในนะลูกนะ แวะมาบ้านมาเอาเสื้อหน่อยสิ อาจารย์พ่อแจกเสื้อ มาหลอยรอบ 2 รอบนี่ นะครับ แล้วแฝดนี่เก็บไว้ให้ต่างหากเดี๋ยวมันจะหมดก่อน เอา อาจารย์แม่เอาเสื้อมาให้ดูหน่อย แฝดแฝดเจ้าสีอะไร สีแดงสีเหลือง ชอบสีเหลืองครับ</w:t>
      </w:r>
    </w:p>
    <w:p>
      <w:pPr>
        <w:pStyle w:val="BodyText"/>
      </w:pPr>
      <w:r>
        <w:t xml:space="preserve">(อาจารย์) สีเหลืองเดี๋ยวจะเก็บไว้ให้ เดี๋ยวมันจะหมดก่อน ตอนนี้สีแดง สีส้ม นี่สีแดงนะครับ นี่สีเหลือง แฝดเอาสีเหลืองใช่ไหมลูก โอ.เค. สีเหลือง ถ้าใครอยู่หอใน ให้พี่อุ้ม พี่แจ๋มมาที่บ้านให้พี่อุ้ยพี่แต๋มพาเข้ามาก็ได้ เพราะเมื่อวานอาจารย์พ่อนับไปนับมาเสื้อทำไมมันเหลือน้อยจังนะครับ ปรากฏว่ารุ่นพี่มาหร่อยเรื่อย ถ้าใคาว่างนะก็แวะมา อีกตัวหนึ่งนะครับ แต่แฝดไม่ต้องมานะ แฝดอยู่บ้านนั่นล่ะ เดี๋ยวให้อาจารย์แม่เก็บไว้ให้ ส่วนใครอยู่หอในก็ให้แวะมาเอานะครับ ก็ถ้าไม่มีอะไรแล้วนะครับ วันนี้ก็ขอบคุณพี่ล่าม บ๊ายบายเด็ก ๆ ทุกคน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ระบบปฏิบัติการและเทคโนโลยีแพลตฟอร์ม (ปี1)</dc:title>
  <dc:creator/>
  <cp:keywords/>
  <dcterms:created xsi:type="dcterms:W3CDTF">2021-08-13T04:30:27Z</dcterms:created>
  <dcterms:modified xsi:type="dcterms:W3CDTF">2021-08-13T04: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3 สิงหาคม 2564 เวลา 09.50 น.</vt:lpwstr>
  </property>
  <property fmtid="{D5CDD505-2E9C-101B-9397-08002B2CF9AE}" pid="3" name="subtitle">
    <vt:lpwstr/>
  </property>
</Properties>
</file>